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CEC" w:rsidRDefault="000C2CEC" w:rsidP="000C2CEC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SWOT and PEST Videos</w:t>
      </w:r>
    </w:p>
    <w:p w:rsidR="008F3C12" w:rsidRPr="008F3C12" w:rsidRDefault="008F3C12" w:rsidP="008F3C12"/>
    <w:p w:rsidR="00413263" w:rsidRDefault="00B303BE">
      <w:pPr>
        <w:rPr>
          <w:rStyle w:val="Hyperlink"/>
        </w:rPr>
      </w:pPr>
      <w:r w:rsidRPr="00B303B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WOT Analysis: How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</w:t>
      </w:r>
      <w:r w:rsidRPr="00B303BE">
        <w:rPr>
          <w:rFonts w:ascii="Arial" w:hAnsi="Arial" w:cs="Arial"/>
          <w:color w:val="000000"/>
          <w:sz w:val="20"/>
          <w:szCs w:val="20"/>
          <w:shd w:val="clear" w:color="auto" w:fill="FFFFFF"/>
        </w:rPr>
        <w:t>o Do a SWOT Analysis, PESTLE Analysis, Porter 5 Forces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hyperlink r:id="rId4" w:history="1">
        <w:r w:rsidRPr="003C3F16">
          <w:rPr>
            <w:rStyle w:val="Hyperlink"/>
          </w:rPr>
          <w:t>https://www.youtube.com/watch?v=dswljdE9B8Y</w:t>
        </w:r>
      </w:hyperlink>
    </w:p>
    <w:p w:rsidR="008F3C12" w:rsidRDefault="008F3C12"/>
    <w:p w:rsidR="00B303BE" w:rsidRDefault="00B303BE">
      <w:r w:rsidRPr="00B303BE">
        <w:t>What is a SWOT Analysis and How to Perform a SWOT Analysis</w:t>
      </w:r>
      <w:r>
        <w:t xml:space="preserve"> - </w:t>
      </w:r>
      <w:hyperlink r:id="rId5" w:history="1">
        <w:r w:rsidRPr="003C3F16">
          <w:rPr>
            <w:rStyle w:val="Hyperlink"/>
          </w:rPr>
          <w:t>https://www.youtube.com/watch?v=CDueS81iVG4</w:t>
        </w:r>
      </w:hyperlink>
      <w:r>
        <w:t xml:space="preserve"> </w:t>
      </w:r>
    </w:p>
    <w:p w:rsidR="008F3C12" w:rsidRDefault="008F3C12"/>
    <w:p w:rsidR="00B303BE" w:rsidRDefault="00B303BE">
      <w:r w:rsidRPr="00B303BE">
        <w:t>SWOT &amp; PESTEL Analysis HD</w:t>
      </w:r>
      <w:proofErr w:type="gramStart"/>
      <w:r>
        <w:t xml:space="preserve">-  </w:t>
      </w:r>
      <w:proofErr w:type="gramEnd"/>
      <w:hyperlink r:id="rId6" w:history="1">
        <w:r w:rsidRPr="003C3F16">
          <w:rPr>
            <w:rStyle w:val="Hyperlink"/>
          </w:rPr>
          <w:t>https://www.youtube.com/watch?v=_YhEpBvlO2M</w:t>
        </w:r>
      </w:hyperlink>
      <w:r>
        <w:t xml:space="preserve"> </w:t>
      </w:r>
    </w:p>
    <w:p w:rsidR="008F3C12" w:rsidRDefault="008F3C12"/>
    <w:p w:rsidR="00B303BE" w:rsidRDefault="00B303BE">
      <w:r w:rsidRPr="00B303BE">
        <w:t>SWOT Analysis: How to perform one for your organization</w:t>
      </w:r>
      <w:r>
        <w:t xml:space="preserve"> - </w:t>
      </w:r>
      <w:hyperlink r:id="rId7" w:history="1">
        <w:r w:rsidRPr="003C3F16">
          <w:rPr>
            <w:rStyle w:val="Hyperlink"/>
          </w:rPr>
          <w:t>https://www.youtube.com/watch?v=GNXYI10Po6A</w:t>
        </w:r>
      </w:hyperlink>
      <w:r>
        <w:t xml:space="preserve"> </w:t>
      </w:r>
    </w:p>
    <w:p w:rsidR="008F3C12" w:rsidRDefault="008F3C12"/>
    <w:p w:rsidR="00B303BE" w:rsidRDefault="00B303BE">
      <w:r>
        <w:t xml:space="preserve">MacDonald’s SWOT analysis - </w:t>
      </w:r>
      <w:hyperlink r:id="rId8" w:history="1">
        <w:r w:rsidRPr="003C3F16">
          <w:rPr>
            <w:rStyle w:val="Hyperlink"/>
          </w:rPr>
          <w:t>https://www.youtube.com/watch?v=qbyb0ht-dsk</w:t>
        </w:r>
      </w:hyperlink>
      <w:r>
        <w:t xml:space="preserve"> </w:t>
      </w:r>
    </w:p>
    <w:p w:rsidR="008F3C12" w:rsidRDefault="008F3C12">
      <w:bookmarkStart w:id="0" w:name="_GoBack"/>
      <w:bookmarkEnd w:id="0"/>
    </w:p>
    <w:p w:rsidR="00B303BE" w:rsidRPr="00B303BE" w:rsidRDefault="00B303B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PESTLE Analysis: </w:t>
      </w:r>
      <w:hyperlink r:id="rId9" w:history="1">
        <w:r w:rsidRPr="003C3F16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www.youtube.com/watch?v=sP2sDw5waEU</w:t>
        </w:r>
      </w:hyperlink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</w:p>
    <w:p w:rsidR="00B303BE" w:rsidRDefault="00B303BE"/>
    <w:sectPr w:rsidR="00B303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DaxNDG3MDUzNzJQ0lEKTi0uzszPAykwrAUAS4H3CSwAAAA="/>
  </w:docVars>
  <w:rsids>
    <w:rsidRoot w:val="00B303BE"/>
    <w:rsid w:val="000C2CEC"/>
    <w:rsid w:val="002D35FC"/>
    <w:rsid w:val="00413263"/>
    <w:rsid w:val="008F3C12"/>
    <w:rsid w:val="00B30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492332-10B6-4FBA-A275-51AC10406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2C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03B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C2CE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qbyb0ht-ds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GNXYI10Po6A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_YhEpBvlO2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CDueS81iVG4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watch?v=dswljdE9B8Y" TargetMode="External"/><Relationship Id="rId9" Type="http://schemas.openxmlformats.org/officeDocument/2006/relationships/hyperlink" Target="https://www.youtube.com/watch?v=sP2sDw5wa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nukau Insiture of Technology</Company>
  <LinksUpToDate>false</LinksUpToDate>
  <CharactersWithSpaces>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R</dc:creator>
  <cp:keywords/>
  <dc:description/>
  <cp:lastModifiedBy>Chris Mayhew</cp:lastModifiedBy>
  <cp:revision>4</cp:revision>
  <dcterms:created xsi:type="dcterms:W3CDTF">2017-07-31T19:30:00Z</dcterms:created>
  <dcterms:modified xsi:type="dcterms:W3CDTF">2018-02-26T02:36:00Z</dcterms:modified>
</cp:coreProperties>
</file>